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FE842B" w14:textId="2DB066A2" w:rsidR="00DF6958" w:rsidRDefault="00DF6958" w:rsidP="00F34BB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9264" behindDoc="0" locked="0" layoutInCell="1" allowOverlap="1" wp14:anchorId="1A89A2A5" wp14:editId="532B5450">
            <wp:simplePos x="0" y="0"/>
            <wp:positionH relativeFrom="column">
              <wp:posOffset>-7620</wp:posOffset>
            </wp:positionH>
            <wp:positionV relativeFrom="paragraph">
              <wp:posOffset>211590</wp:posOffset>
            </wp:positionV>
            <wp:extent cx="3933825" cy="1043940"/>
            <wp:effectExtent l="0" t="0" r="317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stroparticle Physics logo colou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D33014" w14:textId="77777777" w:rsidR="006972E1" w:rsidRDefault="00D15691" w:rsidP="00D1569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bCs/>
          <w:sz w:val="28"/>
          <w:szCs w:val="28"/>
          <w:lang w:val="en-CA"/>
        </w:rPr>
      </w:pPr>
      <w:r w:rsidRPr="00D15691">
        <w:rPr>
          <w:rFonts w:asciiTheme="minorHAnsi" w:hAnsiTheme="minorHAnsi" w:cstheme="minorHAnsi"/>
          <w:b/>
          <w:bCs/>
          <w:sz w:val="28"/>
          <w:szCs w:val="28"/>
          <w:lang w:val="en-CA"/>
        </w:rPr>
        <w:t xml:space="preserve">Visiting Scientist Program Application </w:t>
      </w:r>
      <w:r w:rsidR="006972E1">
        <w:rPr>
          <w:rFonts w:asciiTheme="minorHAnsi" w:hAnsiTheme="minorHAnsi" w:cstheme="minorHAnsi"/>
          <w:b/>
          <w:bCs/>
          <w:sz w:val="28"/>
          <w:szCs w:val="28"/>
          <w:lang w:val="en-CA"/>
        </w:rPr>
        <w:t>Form</w:t>
      </w:r>
    </w:p>
    <w:p w14:paraId="043788F6" w14:textId="4D70FFA1" w:rsidR="00F74B44" w:rsidRPr="006972E1" w:rsidRDefault="00F74B44" w:rsidP="00F34BB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6BD7D90F" w14:textId="2B8EB8CC" w:rsidR="005A5EE0" w:rsidRPr="00A241BA" w:rsidRDefault="005A5EE0" w:rsidP="00881D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6972E1">
        <w:rPr>
          <w:rFonts w:asciiTheme="minorHAnsi" w:hAnsiTheme="minorHAnsi" w:cstheme="minorHAnsi"/>
          <w:sz w:val="24"/>
          <w:szCs w:val="24"/>
        </w:rPr>
        <w:t xml:space="preserve">The Visiting Scientist Program is a travel bursary for </w:t>
      </w:r>
      <w:r w:rsidR="00CB39F5">
        <w:rPr>
          <w:rFonts w:asciiTheme="minorHAnsi" w:hAnsiTheme="minorHAnsi" w:cstheme="minorHAnsi"/>
          <w:sz w:val="24"/>
          <w:szCs w:val="24"/>
        </w:rPr>
        <w:t xml:space="preserve">established researchers </w:t>
      </w:r>
      <w:r w:rsidRPr="006972E1">
        <w:rPr>
          <w:rFonts w:asciiTheme="minorHAnsi" w:hAnsiTheme="minorHAnsi" w:cstheme="minorHAnsi"/>
          <w:sz w:val="24"/>
          <w:szCs w:val="24"/>
        </w:rPr>
        <w:t xml:space="preserve">to </w:t>
      </w:r>
      <w:r w:rsidR="002E5596">
        <w:rPr>
          <w:rFonts w:asciiTheme="minorHAnsi" w:hAnsiTheme="minorHAnsi" w:cstheme="minorHAnsi"/>
          <w:sz w:val="24"/>
          <w:szCs w:val="24"/>
        </w:rPr>
        <w:t xml:space="preserve">visit a host institution for collaborative work </w:t>
      </w:r>
      <w:r w:rsidR="00A92B91">
        <w:rPr>
          <w:rFonts w:asciiTheme="minorHAnsi" w:hAnsiTheme="minorHAnsi" w:cstheme="minorHAnsi"/>
          <w:sz w:val="24"/>
          <w:szCs w:val="24"/>
        </w:rPr>
        <w:t>with a new research group</w:t>
      </w:r>
      <w:r w:rsidR="002E5596">
        <w:rPr>
          <w:rFonts w:asciiTheme="minorHAnsi" w:hAnsiTheme="minorHAnsi" w:cstheme="minorHAnsi"/>
          <w:sz w:val="24"/>
          <w:szCs w:val="24"/>
        </w:rPr>
        <w:t xml:space="preserve">, similar to a </w:t>
      </w:r>
      <w:r w:rsidRPr="006972E1">
        <w:rPr>
          <w:rFonts w:asciiTheme="minorHAnsi" w:hAnsiTheme="minorHAnsi" w:cstheme="minorHAnsi"/>
          <w:sz w:val="24"/>
          <w:szCs w:val="24"/>
        </w:rPr>
        <w:t>research sabbatical</w:t>
      </w:r>
      <w:r w:rsidR="002E5596">
        <w:rPr>
          <w:rFonts w:asciiTheme="minorHAnsi" w:hAnsiTheme="minorHAnsi" w:cstheme="minorHAnsi"/>
          <w:sz w:val="24"/>
          <w:szCs w:val="24"/>
        </w:rPr>
        <w:t>,</w:t>
      </w:r>
      <w:r w:rsidRPr="006972E1">
        <w:rPr>
          <w:rFonts w:asciiTheme="minorHAnsi" w:hAnsiTheme="minorHAnsi" w:cstheme="minorHAnsi"/>
          <w:sz w:val="24"/>
          <w:szCs w:val="24"/>
        </w:rPr>
        <w:t xml:space="preserve"> ranging anywhere from 3 to 12 months.  The program aims to</w:t>
      </w:r>
      <w:r w:rsidRPr="00A241BA">
        <w:rPr>
          <w:rFonts w:asciiTheme="minorHAnsi" w:hAnsiTheme="minorHAnsi" w:cstheme="minorHAnsi"/>
          <w:sz w:val="24"/>
          <w:szCs w:val="24"/>
        </w:rPr>
        <w:t xml:space="preserve"> mobilize research talent</w:t>
      </w:r>
      <w:r w:rsidR="001D7939">
        <w:rPr>
          <w:rFonts w:asciiTheme="minorHAnsi" w:hAnsiTheme="minorHAnsi" w:cstheme="minorHAnsi"/>
          <w:sz w:val="24"/>
          <w:szCs w:val="24"/>
        </w:rPr>
        <w:t xml:space="preserve"> in Canada</w:t>
      </w:r>
      <w:r w:rsidRPr="00A241BA">
        <w:rPr>
          <w:rFonts w:asciiTheme="minorHAnsi" w:hAnsiTheme="minorHAnsi" w:cstheme="minorHAnsi"/>
          <w:sz w:val="24"/>
          <w:szCs w:val="24"/>
        </w:rPr>
        <w:t xml:space="preserve"> to international research organizations/institutions and bring international researchers to Canada.</w:t>
      </w:r>
    </w:p>
    <w:p w14:paraId="1FD53225" w14:textId="77777777" w:rsidR="005A5EE0" w:rsidRPr="00A241BA" w:rsidRDefault="005A5EE0" w:rsidP="00881D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7A8DB26D" w14:textId="446C91F5" w:rsidR="00877FA5" w:rsidRPr="00A241BA" w:rsidRDefault="000F2264" w:rsidP="00881D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The McDonald Institute welcomes applications from scientists with an interest in advancing areas of research </w:t>
      </w:r>
      <w:r w:rsidR="00877FA5" w:rsidRPr="00A241BA">
        <w:rPr>
          <w:rFonts w:asciiTheme="minorHAnsi" w:hAnsiTheme="minorHAnsi" w:cstheme="minorHAnsi"/>
          <w:sz w:val="24"/>
          <w:szCs w:val="24"/>
        </w:rPr>
        <w:t xml:space="preserve">that </w:t>
      </w:r>
      <w:r w:rsidRPr="00A241BA">
        <w:rPr>
          <w:rFonts w:asciiTheme="minorHAnsi" w:hAnsiTheme="minorHAnsi" w:cstheme="minorHAnsi"/>
          <w:sz w:val="24"/>
          <w:szCs w:val="24"/>
        </w:rPr>
        <w:t>align</w:t>
      </w:r>
      <w:r w:rsidR="00877FA5" w:rsidRPr="00A241BA">
        <w:rPr>
          <w:rFonts w:asciiTheme="minorHAnsi" w:hAnsiTheme="minorHAnsi" w:cstheme="minorHAnsi"/>
          <w:sz w:val="24"/>
          <w:szCs w:val="24"/>
        </w:rPr>
        <w:t>s</w:t>
      </w:r>
      <w:r w:rsidRPr="00A241BA">
        <w:rPr>
          <w:rFonts w:asciiTheme="minorHAnsi" w:hAnsiTheme="minorHAnsi" w:cstheme="minorHAnsi"/>
          <w:sz w:val="24"/>
          <w:szCs w:val="24"/>
        </w:rPr>
        <w:t xml:space="preserve"> with the objectives of the McDonald institute. </w:t>
      </w:r>
      <w:r w:rsidR="0074690A" w:rsidRPr="00A241BA">
        <w:rPr>
          <w:rFonts w:asciiTheme="minorHAnsi" w:hAnsiTheme="minorHAnsi" w:cstheme="minorHAnsi"/>
          <w:sz w:val="24"/>
          <w:szCs w:val="24"/>
        </w:rPr>
        <w:t>The host institution may be in Canada or abroad. The number and value of the awards each year will</w:t>
      </w:r>
      <w:r w:rsidR="005B45BC">
        <w:rPr>
          <w:rFonts w:asciiTheme="minorHAnsi" w:hAnsiTheme="minorHAnsi" w:cstheme="minorHAnsi"/>
          <w:sz w:val="24"/>
          <w:szCs w:val="24"/>
        </w:rPr>
        <w:t xml:space="preserve"> be</w:t>
      </w:r>
      <w:r w:rsidR="0074690A" w:rsidRPr="00A241BA">
        <w:rPr>
          <w:rFonts w:asciiTheme="minorHAnsi" w:hAnsiTheme="minorHAnsi" w:cstheme="minorHAnsi"/>
          <w:sz w:val="24"/>
          <w:szCs w:val="24"/>
        </w:rPr>
        <w:t xml:space="preserve"> determined by the </w:t>
      </w:r>
      <w:r w:rsidR="00877FA5" w:rsidRPr="00A241BA">
        <w:rPr>
          <w:rFonts w:asciiTheme="minorHAnsi" w:hAnsiTheme="minorHAnsi" w:cstheme="minorHAnsi"/>
          <w:sz w:val="24"/>
          <w:szCs w:val="24"/>
        </w:rPr>
        <w:t>demand</w:t>
      </w:r>
      <w:r w:rsidR="0074690A" w:rsidRPr="00A241BA">
        <w:rPr>
          <w:rFonts w:asciiTheme="minorHAnsi" w:hAnsiTheme="minorHAnsi" w:cstheme="minorHAnsi"/>
          <w:sz w:val="24"/>
          <w:szCs w:val="24"/>
        </w:rPr>
        <w:t xml:space="preserve"> and the funds available. </w:t>
      </w:r>
      <w:r w:rsidR="00877FA5" w:rsidRPr="00A241BA">
        <w:rPr>
          <w:rFonts w:asciiTheme="minorHAnsi" w:hAnsiTheme="minorHAnsi" w:cstheme="minorHAnsi"/>
          <w:sz w:val="24"/>
          <w:szCs w:val="24"/>
        </w:rPr>
        <w:t xml:space="preserve">The maximum </w:t>
      </w:r>
      <w:r w:rsidR="0074690A" w:rsidRPr="00A241BA">
        <w:rPr>
          <w:rFonts w:asciiTheme="minorHAnsi" w:hAnsiTheme="minorHAnsi" w:cstheme="minorHAnsi"/>
          <w:sz w:val="24"/>
          <w:szCs w:val="24"/>
        </w:rPr>
        <w:t xml:space="preserve">single award will </w:t>
      </w:r>
      <w:r w:rsidR="00877FA5" w:rsidRPr="00A241BA">
        <w:rPr>
          <w:rFonts w:asciiTheme="minorHAnsi" w:hAnsiTheme="minorHAnsi" w:cstheme="minorHAnsi"/>
          <w:sz w:val="24"/>
          <w:szCs w:val="24"/>
        </w:rPr>
        <w:t xml:space="preserve">not </w:t>
      </w:r>
      <w:r w:rsidR="0074690A" w:rsidRPr="00A241BA">
        <w:rPr>
          <w:rFonts w:asciiTheme="minorHAnsi" w:hAnsiTheme="minorHAnsi" w:cstheme="minorHAnsi"/>
          <w:sz w:val="24"/>
          <w:szCs w:val="24"/>
        </w:rPr>
        <w:t xml:space="preserve">exceed </w:t>
      </w:r>
      <w:r w:rsidR="00877FA5" w:rsidRPr="00A241BA">
        <w:rPr>
          <w:rFonts w:asciiTheme="minorHAnsi" w:hAnsiTheme="minorHAnsi" w:cstheme="minorHAnsi"/>
          <w:sz w:val="24"/>
          <w:szCs w:val="24"/>
        </w:rPr>
        <w:t>$</w:t>
      </w:r>
      <w:r w:rsidR="0074690A" w:rsidRPr="00A241BA">
        <w:rPr>
          <w:rFonts w:asciiTheme="minorHAnsi" w:hAnsiTheme="minorHAnsi" w:cstheme="minorHAnsi"/>
          <w:sz w:val="24"/>
          <w:szCs w:val="24"/>
        </w:rPr>
        <w:t>25k</w:t>
      </w:r>
      <w:r w:rsidR="00964F45">
        <w:rPr>
          <w:rFonts w:asciiTheme="minorHAnsi" w:hAnsiTheme="minorHAnsi" w:cstheme="minorHAnsi"/>
          <w:sz w:val="24"/>
          <w:szCs w:val="24"/>
        </w:rPr>
        <w:t xml:space="preserve"> CDN</w:t>
      </w:r>
      <w:r w:rsidR="0074690A" w:rsidRPr="00A241BA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F7E96DC" w14:textId="77777777" w:rsidR="00877FA5" w:rsidRPr="00A241BA" w:rsidRDefault="00877FA5" w:rsidP="00881D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1AF18DCF" w14:textId="459B192D" w:rsidR="005D4621" w:rsidRPr="00A241BA" w:rsidRDefault="0074690A" w:rsidP="00881D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The </w:t>
      </w:r>
      <w:r w:rsidR="00877FA5" w:rsidRPr="00A241BA">
        <w:rPr>
          <w:rFonts w:asciiTheme="minorHAnsi" w:hAnsiTheme="minorHAnsi" w:cstheme="minorHAnsi"/>
          <w:sz w:val="24"/>
          <w:szCs w:val="24"/>
        </w:rPr>
        <w:t>Visiting Scientist Program</w:t>
      </w:r>
      <w:r w:rsidRPr="00A241BA">
        <w:rPr>
          <w:rFonts w:asciiTheme="minorHAnsi" w:hAnsiTheme="minorHAnsi" w:cstheme="minorHAnsi"/>
          <w:sz w:val="24"/>
          <w:szCs w:val="24"/>
        </w:rPr>
        <w:t xml:space="preserve"> cover</w:t>
      </w:r>
      <w:r w:rsidR="00877FA5" w:rsidRPr="00A241BA">
        <w:rPr>
          <w:rFonts w:asciiTheme="minorHAnsi" w:hAnsiTheme="minorHAnsi" w:cstheme="minorHAnsi"/>
          <w:sz w:val="24"/>
          <w:szCs w:val="24"/>
        </w:rPr>
        <w:t>s</w:t>
      </w:r>
      <w:r w:rsidRPr="00A241BA">
        <w:rPr>
          <w:rFonts w:asciiTheme="minorHAnsi" w:hAnsiTheme="minorHAnsi" w:cstheme="minorHAnsi"/>
          <w:sz w:val="24"/>
          <w:szCs w:val="24"/>
        </w:rPr>
        <w:t xml:space="preserve"> the costs of </w:t>
      </w:r>
      <w:r w:rsidR="00877FA5" w:rsidRPr="00A241BA">
        <w:rPr>
          <w:rFonts w:asciiTheme="minorHAnsi" w:hAnsiTheme="minorHAnsi" w:cstheme="minorHAnsi"/>
          <w:sz w:val="24"/>
          <w:szCs w:val="24"/>
        </w:rPr>
        <w:t xml:space="preserve">a return trip </w:t>
      </w:r>
      <w:r w:rsidRPr="00A241BA">
        <w:rPr>
          <w:rFonts w:asciiTheme="minorHAnsi" w:hAnsiTheme="minorHAnsi" w:cstheme="minorHAnsi"/>
          <w:sz w:val="24"/>
          <w:szCs w:val="24"/>
        </w:rPr>
        <w:t>for travel, accommodations and</w:t>
      </w:r>
      <w:r w:rsidR="00FE76CE" w:rsidRPr="00A241BA">
        <w:rPr>
          <w:rFonts w:asciiTheme="minorHAnsi" w:hAnsiTheme="minorHAnsi" w:cstheme="minorHAnsi"/>
          <w:sz w:val="24"/>
          <w:szCs w:val="24"/>
        </w:rPr>
        <w:t xml:space="preserve"> other expenses such as conference participation (please review the</w:t>
      </w:r>
      <w:r w:rsidR="00FE76CE" w:rsidRPr="00B75EBB">
        <w:rPr>
          <w:rFonts w:asciiTheme="minorHAnsi" w:hAnsiTheme="minorHAnsi" w:cstheme="minorHAnsi"/>
          <w:sz w:val="24"/>
          <w:szCs w:val="24"/>
        </w:rPr>
        <w:t xml:space="preserve"> </w:t>
      </w:r>
      <w:r w:rsidR="00B75EBB" w:rsidRPr="00B75EBB">
        <w:rPr>
          <w:rFonts w:asciiTheme="minorHAnsi" w:hAnsiTheme="minorHAnsi" w:cstheme="minorHAnsi"/>
          <w:sz w:val="24"/>
          <w:szCs w:val="24"/>
        </w:rPr>
        <w:t>“</w:t>
      </w:r>
      <w:r w:rsidR="00FE76CE" w:rsidRPr="00B75EBB">
        <w:rPr>
          <w:rFonts w:asciiTheme="minorHAnsi" w:hAnsiTheme="minorHAnsi" w:cstheme="minorHAnsi"/>
          <w:sz w:val="24"/>
          <w:szCs w:val="24"/>
        </w:rPr>
        <w:t>Expense Reimbursement Policy</w:t>
      </w:r>
      <w:r w:rsidR="00B75EBB" w:rsidRPr="00B75EBB">
        <w:rPr>
          <w:rFonts w:asciiTheme="minorHAnsi" w:hAnsiTheme="minorHAnsi" w:cstheme="minorHAnsi"/>
          <w:sz w:val="24"/>
          <w:szCs w:val="24"/>
        </w:rPr>
        <w:t>”</w:t>
      </w:r>
      <w:r w:rsidR="00FE76CE" w:rsidRPr="00B75EBB">
        <w:rPr>
          <w:rFonts w:asciiTheme="minorHAnsi" w:hAnsiTheme="minorHAnsi" w:cstheme="minorHAnsi"/>
          <w:sz w:val="24"/>
          <w:szCs w:val="24"/>
        </w:rPr>
        <w:t xml:space="preserve"> and </w:t>
      </w:r>
      <w:r w:rsidR="00B75EBB" w:rsidRPr="00B75EBB">
        <w:rPr>
          <w:rFonts w:asciiTheme="minorHAnsi" w:hAnsiTheme="minorHAnsi" w:cstheme="minorHAnsi"/>
          <w:sz w:val="24"/>
          <w:szCs w:val="24"/>
        </w:rPr>
        <w:t>“</w:t>
      </w:r>
      <w:r w:rsidR="00FE76CE" w:rsidRPr="00B75EBB">
        <w:rPr>
          <w:rFonts w:asciiTheme="minorHAnsi" w:hAnsiTheme="minorHAnsi" w:cstheme="minorHAnsi"/>
          <w:sz w:val="24"/>
          <w:szCs w:val="24"/>
        </w:rPr>
        <w:t xml:space="preserve">Budget </w:t>
      </w:r>
      <w:r w:rsidR="00426B53" w:rsidRPr="00B75EBB">
        <w:rPr>
          <w:rFonts w:asciiTheme="minorHAnsi" w:hAnsiTheme="minorHAnsi" w:cstheme="minorHAnsi"/>
          <w:sz w:val="24"/>
          <w:szCs w:val="24"/>
        </w:rPr>
        <w:t>Estimate</w:t>
      </w:r>
      <w:r w:rsidR="00FE76CE" w:rsidRPr="00B75EBB">
        <w:rPr>
          <w:rFonts w:asciiTheme="minorHAnsi" w:hAnsiTheme="minorHAnsi" w:cstheme="minorHAnsi"/>
          <w:sz w:val="24"/>
          <w:szCs w:val="24"/>
        </w:rPr>
        <w:t xml:space="preserve"> Form</w:t>
      </w:r>
      <w:r w:rsidR="00B75EBB" w:rsidRPr="00B75EBB">
        <w:rPr>
          <w:rFonts w:asciiTheme="minorHAnsi" w:hAnsiTheme="minorHAnsi" w:cstheme="minorHAnsi"/>
          <w:sz w:val="24"/>
          <w:szCs w:val="24"/>
        </w:rPr>
        <w:t>”</w:t>
      </w:r>
      <w:r w:rsidR="00B75EBB">
        <w:rPr>
          <w:rFonts w:asciiTheme="minorHAnsi" w:hAnsiTheme="minorHAnsi" w:cstheme="minorHAnsi"/>
          <w:sz w:val="24"/>
          <w:szCs w:val="24"/>
        </w:rPr>
        <w:t xml:space="preserve"> documents</w:t>
      </w:r>
      <w:r w:rsidR="00FE76CE" w:rsidRPr="00B75EBB">
        <w:rPr>
          <w:rFonts w:asciiTheme="minorHAnsi" w:hAnsiTheme="minorHAnsi" w:cstheme="minorHAnsi"/>
          <w:sz w:val="24"/>
          <w:szCs w:val="24"/>
        </w:rPr>
        <w:t>)</w:t>
      </w:r>
      <w:r w:rsidRPr="00B75EBB">
        <w:rPr>
          <w:rFonts w:asciiTheme="minorHAnsi" w:hAnsiTheme="minorHAnsi" w:cstheme="minorHAnsi"/>
          <w:sz w:val="24"/>
          <w:szCs w:val="24"/>
        </w:rPr>
        <w:t>.</w:t>
      </w:r>
      <w:r w:rsidRPr="00A241BA">
        <w:rPr>
          <w:rFonts w:asciiTheme="minorHAnsi" w:hAnsiTheme="minorHAnsi" w:cstheme="minorHAnsi"/>
          <w:sz w:val="24"/>
          <w:szCs w:val="24"/>
        </w:rPr>
        <w:t xml:space="preserve"> Visitors are expected to contribute to the academic and scholarly life of the host institution through collaborative work, the presentation of research seminars, and mentorship of</w:t>
      </w:r>
      <w:r w:rsidR="00964F45">
        <w:rPr>
          <w:rFonts w:asciiTheme="minorHAnsi" w:hAnsiTheme="minorHAnsi" w:cstheme="minorHAnsi"/>
          <w:sz w:val="24"/>
          <w:szCs w:val="24"/>
        </w:rPr>
        <w:t xml:space="preserve"> highly qualified personnel.</w:t>
      </w:r>
    </w:p>
    <w:p w14:paraId="1E46632B" w14:textId="77777777" w:rsidR="00877FA5" w:rsidRPr="00A241BA" w:rsidRDefault="00877FA5" w:rsidP="00881D6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030BA98B" w14:textId="6ABA3D88" w:rsidR="00F74B44" w:rsidRPr="00A241BA" w:rsidRDefault="005D4621" w:rsidP="007F665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pplicants must have a PhD in a relevant field</w:t>
      </w:r>
      <w:r w:rsidR="00585492" w:rsidRPr="00A241BA">
        <w:rPr>
          <w:rFonts w:asciiTheme="minorHAnsi" w:hAnsiTheme="minorHAnsi" w:cstheme="minorHAnsi"/>
          <w:sz w:val="24"/>
          <w:szCs w:val="24"/>
        </w:rPr>
        <w:t xml:space="preserve"> </w:t>
      </w:r>
      <w:r w:rsidR="00635D23" w:rsidRPr="00A241BA">
        <w:rPr>
          <w:rFonts w:asciiTheme="minorHAnsi" w:hAnsiTheme="minorHAnsi" w:cstheme="minorHAnsi"/>
          <w:sz w:val="24"/>
          <w:szCs w:val="24"/>
        </w:rPr>
        <w:t>and be</w:t>
      </w:r>
      <w:r w:rsidR="007F6655" w:rsidRPr="00A241BA">
        <w:rPr>
          <w:rFonts w:asciiTheme="minorHAnsi" w:hAnsiTheme="minorHAnsi" w:cstheme="minorHAnsi"/>
          <w:sz w:val="24"/>
          <w:szCs w:val="24"/>
        </w:rPr>
        <w:t xml:space="preserve"> </w:t>
      </w:r>
      <w:r w:rsidR="00635D23" w:rsidRPr="00A241BA">
        <w:rPr>
          <w:rFonts w:asciiTheme="minorHAnsi" w:hAnsiTheme="minorHAnsi" w:cstheme="minorHAnsi"/>
          <w:sz w:val="24"/>
          <w:szCs w:val="24"/>
        </w:rPr>
        <w:t xml:space="preserve">established in their field of research, </w:t>
      </w:r>
      <w:r w:rsidRPr="00A241BA">
        <w:rPr>
          <w:rFonts w:asciiTheme="minorHAnsi" w:hAnsiTheme="minorHAnsi" w:cstheme="minorHAnsi"/>
          <w:sz w:val="24"/>
          <w:szCs w:val="24"/>
        </w:rPr>
        <w:t>the proposed research program must be aligned with the objectives of the McDonald Institute.</w:t>
      </w:r>
    </w:p>
    <w:p w14:paraId="7A31B4E1" w14:textId="45030F8F" w:rsidR="005D4621" w:rsidRPr="00A241BA" w:rsidRDefault="005D4621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2178C009" w14:textId="7C1E46AD" w:rsidR="005D4621" w:rsidRPr="00A241BA" w:rsidRDefault="005D4621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Please complete the following form.</w:t>
      </w:r>
    </w:p>
    <w:p w14:paraId="40209219" w14:textId="77777777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</w:p>
    <w:p w14:paraId="4C6B2468" w14:textId="77777777" w:rsidR="000849A4" w:rsidRPr="00A241BA" w:rsidRDefault="000849A4">
      <w:pPr>
        <w:rPr>
          <w:rStyle w:val="normaltextrun"/>
          <w:rFonts w:asciiTheme="minorHAnsi" w:eastAsiaTheme="minorEastAsia" w:hAnsiTheme="minorHAnsi" w:cstheme="minorHAnsi"/>
          <w:color w:val="000000"/>
          <w:sz w:val="24"/>
          <w:szCs w:val="24"/>
          <w:lang w:val="en-CA" w:eastAsia="en-CA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br w:type="page"/>
      </w:r>
    </w:p>
    <w:p w14:paraId="4D3E1C2F" w14:textId="7F59B038" w:rsidR="00622F25" w:rsidRPr="00A241BA" w:rsidRDefault="00622F25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b/>
          <w:bCs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b/>
          <w:bCs/>
          <w:color w:val="000000"/>
        </w:rPr>
        <w:lastRenderedPageBreak/>
        <w:t xml:space="preserve">Personal Information: </w:t>
      </w:r>
    </w:p>
    <w:p w14:paraId="78F8CC4E" w14:textId="167CCFD7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Name: 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bookmarkStart w:id="1" w:name="_GoBack"/>
      <w:bookmarkEnd w:id="1"/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bookmarkEnd w:id="0"/>
    </w:p>
    <w:p w14:paraId="7BC2BD40" w14:textId="77777777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</w:p>
    <w:p w14:paraId="78E33642" w14:textId="1ABB31EF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Mailing Address: 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bookmarkEnd w:id="2"/>
    </w:p>
    <w:p w14:paraId="3FA5857A" w14:textId="77777777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</w:p>
    <w:p w14:paraId="4BFE6AC4" w14:textId="5AB9CEF5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E-mail: 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bookmarkEnd w:id="3"/>
    </w:p>
    <w:p w14:paraId="25458019" w14:textId="77777777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</w:p>
    <w:p w14:paraId="6DC1B0CA" w14:textId="1D294C23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>Phone Number</w:t>
      </w:r>
      <w:r w:rsidR="00C4716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: 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</w:p>
    <w:p w14:paraId="7A52CC0C" w14:textId="77777777" w:rsidR="00424FF0" w:rsidRPr="00A241BA" w:rsidRDefault="00424FF0" w:rsidP="00424FF0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</w:p>
    <w:p w14:paraId="2E722518" w14:textId="3C08525A" w:rsidR="000849A4" w:rsidRPr="00A241BA" w:rsidRDefault="000849A4" w:rsidP="000849A4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Home Institution: 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bookmarkStart w:id="4" w:name="Text5"/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bookmarkEnd w:id="4"/>
    </w:p>
    <w:p w14:paraId="264C2B8D" w14:textId="1944778D" w:rsidR="000849A4" w:rsidRPr="00A241BA" w:rsidRDefault="000849A4" w:rsidP="000849A4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  <w:t>Address: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</w:p>
    <w:p w14:paraId="4616FCBC" w14:textId="4BFBE31C" w:rsidR="000849A4" w:rsidRPr="00A241BA" w:rsidRDefault="000849A4" w:rsidP="000849A4">
      <w:pPr>
        <w:pStyle w:val="paragraph"/>
        <w:spacing w:before="0" w:beforeAutospacing="0" w:after="0" w:afterAutospacing="0"/>
        <w:ind w:left="720" w:firstLine="720"/>
        <w:textAlignment w:val="baseline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>Phone: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</w:p>
    <w:p w14:paraId="308A5967" w14:textId="5CD763B4" w:rsidR="00C641DA" w:rsidRPr="00A241BA" w:rsidRDefault="000849A4" w:rsidP="71F2AD1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eastAsiaTheme="minorEastAsia" w:hAnsiTheme="minorHAnsi" w:cstheme="minorHAnsi"/>
          <w:color w:val="000000" w:themeColor="text1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Position at Home Institution: (e.g. Tenured Associate Professor): </w:t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 </w:t>
      </w:r>
      <w:r w:rsidRPr="00A241BA">
        <w:rPr>
          <w:rFonts w:asciiTheme="minorHAnsi" w:hAnsiTheme="minorHAnsi" w:cstheme="minorHAnsi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Pr="00A241BA">
        <w:rPr>
          <w:rStyle w:val="normaltextrun"/>
          <w:rFonts w:eastAsiaTheme="minorEastAsia"/>
          <w:color w:val="000000"/>
        </w:rPr>
      </w:r>
      <w:r w:rsidRPr="00A241BA">
        <w:rPr>
          <w:rStyle w:val="normaltextrun"/>
          <w:rFonts w:eastAsiaTheme="minorEastAsia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Pr="00A241BA">
        <w:rPr>
          <w:rFonts w:asciiTheme="minorHAnsi" w:hAnsiTheme="minorHAnsi" w:cstheme="minorHAnsi"/>
        </w:rPr>
        <w:fldChar w:fldCharType="end"/>
      </w:r>
    </w:p>
    <w:p w14:paraId="4E18E355" w14:textId="2BD5FFC8" w:rsidR="000849A4" w:rsidRPr="00A241BA" w:rsidRDefault="000849A4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4BC27592" w14:textId="4EB9B892" w:rsidR="000849A4" w:rsidRPr="00A241BA" w:rsidRDefault="000849A4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eastAsiaTheme="minorEastAsia" w:hAnsiTheme="minorHAnsi" w:cstheme="minorHAnsi"/>
          <w:color w:val="000000"/>
        </w:rPr>
      </w:pPr>
      <w:r w:rsidRPr="00A241BA">
        <w:rPr>
          <w:rFonts w:asciiTheme="minorHAnsi" w:hAnsiTheme="minorHAnsi" w:cstheme="minorHAnsi"/>
          <w:sz w:val="24"/>
          <w:szCs w:val="24"/>
        </w:rPr>
        <w:t>Current Research Program &amp; Role (e.g. PICO Dark Matter Experiment, Analysis Coordinator)</w:t>
      </w:r>
      <w:r w:rsidR="00622F25" w:rsidRPr="00A241BA">
        <w:rPr>
          <w:rFonts w:asciiTheme="minorHAnsi" w:hAnsiTheme="minorHAnsi" w:cstheme="minorHAnsi"/>
          <w:sz w:val="24"/>
          <w:szCs w:val="24"/>
        </w:rPr>
        <w:t>:</w:t>
      </w:r>
      <w:r w:rsidR="00622F25" w:rsidRPr="00A241BA">
        <w:rPr>
          <w:rStyle w:val="normaltextrun"/>
          <w:rFonts w:asciiTheme="minorHAnsi" w:eastAsiaTheme="minorEastAsia" w:hAnsiTheme="minorHAnsi" w:cstheme="minorHAnsi"/>
          <w:color w:val="000000"/>
        </w:rPr>
        <w:t xml:space="preserve"> </w:t>
      </w:r>
      <w:r w:rsidR="00622F25"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="00622F25"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TEXT </w:instrText>
      </w:r>
      <w:r w:rsidR="00622F25" w:rsidRPr="00A241BA">
        <w:rPr>
          <w:rStyle w:val="normaltextrun"/>
          <w:rFonts w:asciiTheme="minorHAnsi" w:eastAsiaTheme="minorEastAsia" w:hAnsiTheme="minorHAnsi" w:cstheme="minorHAnsi"/>
          <w:color w:val="000000"/>
        </w:rPr>
      </w:r>
      <w:r w:rsidR="00622F25"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="00622F25"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="00622F25"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="00622F25"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="00622F25"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="00622F25" w:rsidRPr="00A241BA">
        <w:rPr>
          <w:rStyle w:val="normaltextrun"/>
          <w:rFonts w:asciiTheme="minorHAnsi" w:eastAsiaTheme="minorEastAsia" w:hAnsiTheme="minorHAnsi" w:cstheme="minorHAnsi"/>
          <w:noProof/>
          <w:color w:val="000000"/>
        </w:rPr>
        <w:t> </w:t>
      </w:r>
      <w:r w:rsidR="00622F25"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</w:p>
    <w:p w14:paraId="45EA9DF8" w14:textId="54BB0045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eastAsiaTheme="minorEastAsia" w:hAnsiTheme="minorHAnsi" w:cstheme="minorHAnsi"/>
          <w:color w:val="000000"/>
        </w:rPr>
      </w:pPr>
    </w:p>
    <w:p w14:paraId="2506345B" w14:textId="3B4C4B29" w:rsidR="00622F25" w:rsidRPr="00A241BA" w:rsidRDefault="00622F25" w:rsidP="00622F25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eastAsiaTheme="minorEastAsia" w:hAnsiTheme="minorHAnsi" w:cstheme="minorHAnsi"/>
          <w:b/>
          <w:bCs/>
          <w:color w:val="000000"/>
        </w:rPr>
      </w:pPr>
      <w:r w:rsidRPr="00A241BA">
        <w:rPr>
          <w:rStyle w:val="normaltextrun"/>
          <w:rFonts w:asciiTheme="minorHAnsi" w:eastAsiaTheme="minorEastAsia" w:hAnsiTheme="minorHAnsi" w:cstheme="minorHAnsi"/>
          <w:b/>
          <w:bCs/>
          <w:color w:val="000000"/>
        </w:rPr>
        <w:t xml:space="preserve">Exchange Information: </w:t>
      </w:r>
    </w:p>
    <w:p w14:paraId="1BF1DD79" w14:textId="77777777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Date and Length of Intended Exchange: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5"/>
    </w:p>
    <w:p w14:paraId="6DECEF42" w14:textId="77777777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78EC260E" w14:textId="598A1E8B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Host Institution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6"/>
      <w:r w:rsidRPr="00A241B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2C2911E" w14:textId="3C176AB0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ab/>
        <w:t xml:space="preserve">Host </w:t>
      </w:r>
      <w:r w:rsidR="002B721A" w:rsidRPr="00A241BA">
        <w:rPr>
          <w:rFonts w:asciiTheme="minorHAnsi" w:hAnsiTheme="minorHAnsi" w:cstheme="minorHAnsi"/>
          <w:sz w:val="24"/>
          <w:szCs w:val="24"/>
        </w:rPr>
        <w:t>Institution</w:t>
      </w:r>
      <w:r w:rsidRPr="00A241BA">
        <w:rPr>
          <w:rFonts w:asciiTheme="minorHAnsi" w:hAnsiTheme="minorHAnsi" w:cstheme="minorHAnsi"/>
          <w:sz w:val="24"/>
          <w:szCs w:val="24"/>
        </w:rPr>
        <w:t xml:space="preserve"> Address: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7"/>
      <w:r w:rsidRPr="00A241B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4C29459" w14:textId="491815F7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ab/>
        <w:t xml:space="preserve">Host Institution Phone Number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8"/>
    </w:p>
    <w:p w14:paraId="4D2E371B" w14:textId="7C29996F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Collaborator</w:t>
      </w:r>
      <w:r w:rsidR="006E0ACB">
        <w:rPr>
          <w:rFonts w:asciiTheme="minorHAnsi" w:hAnsiTheme="minorHAnsi" w:cstheme="minorHAnsi"/>
          <w:sz w:val="24"/>
          <w:szCs w:val="24"/>
        </w:rPr>
        <w:t>(</w:t>
      </w:r>
      <w:r w:rsidRPr="00A241BA">
        <w:rPr>
          <w:rFonts w:asciiTheme="minorHAnsi" w:hAnsiTheme="minorHAnsi" w:cstheme="minorHAnsi"/>
          <w:sz w:val="24"/>
          <w:szCs w:val="24"/>
        </w:rPr>
        <w:t>s</w:t>
      </w:r>
      <w:r w:rsidR="006E0ACB">
        <w:rPr>
          <w:rFonts w:asciiTheme="minorHAnsi" w:hAnsiTheme="minorHAnsi" w:cstheme="minorHAnsi"/>
          <w:sz w:val="24"/>
          <w:szCs w:val="24"/>
        </w:rPr>
        <w:t>)</w:t>
      </w:r>
      <w:r w:rsidRPr="00A241BA">
        <w:rPr>
          <w:rFonts w:asciiTheme="minorHAnsi" w:hAnsiTheme="minorHAnsi" w:cstheme="minorHAnsi"/>
          <w:sz w:val="24"/>
          <w:szCs w:val="24"/>
        </w:rPr>
        <w:t xml:space="preserve"> at Host Institution with whom you have arranged to work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9"/>
    </w:p>
    <w:p w14:paraId="0029E88B" w14:textId="5D3E6F91" w:rsidR="00622F25" w:rsidRPr="00A241BA" w:rsidRDefault="00622F25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3F4B03FD" w14:textId="12CD099D" w:rsidR="000D394C" w:rsidRPr="00A241BA" w:rsidRDefault="71F2AD1E" w:rsidP="71F2AD1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00A241BA">
        <w:rPr>
          <w:rFonts w:asciiTheme="minorHAnsi" w:hAnsiTheme="minorHAnsi" w:cstheme="minorHAnsi"/>
          <w:b/>
          <w:bCs/>
          <w:sz w:val="24"/>
          <w:szCs w:val="24"/>
        </w:rPr>
        <w:t>Brief Research Proposal and Benefits of the Visit:</w:t>
      </w:r>
    </w:p>
    <w:p w14:paraId="5EF67984" w14:textId="7ED001FF" w:rsidR="000D394C" w:rsidRPr="00A241BA" w:rsidRDefault="000D394C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Title of the </w:t>
      </w:r>
      <w:r w:rsidR="00C51018">
        <w:rPr>
          <w:rFonts w:asciiTheme="minorHAnsi" w:hAnsiTheme="minorHAnsi" w:cstheme="minorHAnsi"/>
          <w:sz w:val="24"/>
          <w:szCs w:val="24"/>
        </w:rPr>
        <w:t>r</w:t>
      </w:r>
      <w:r w:rsidRPr="00A241BA">
        <w:rPr>
          <w:rFonts w:asciiTheme="minorHAnsi" w:hAnsiTheme="minorHAnsi" w:cstheme="minorHAnsi"/>
          <w:sz w:val="24"/>
          <w:szCs w:val="24"/>
        </w:rPr>
        <w:t xml:space="preserve">esearch </w:t>
      </w:r>
      <w:r w:rsidR="00C51018">
        <w:rPr>
          <w:rFonts w:asciiTheme="minorHAnsi" w:hAnsiTheme="minorHAnsi" w:cstheme="minorHAnsi"/>
          <w:sz w:val="24"/>
          <w:szCs w:val="24"/>
        </w:rPr>
        <w:t>p</w:t>
      </w:r>
      <w:r w:rsidRPr="00A241BA">
        <w:rPr>
          <w:rFonts w:asciiTheme="minorHAnsi" w:hAnsiTheme="minorHAnsi" w:cstheme="minorHAnsi"/>
          <w:sz w:val="24"/>
          <w:szCs w:val="24"/>
        </w:rPr>
        <w:t xml:space="preserve">roject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10"/>
    </w:p>
    <w:p w14:paraId="1DFBCB69" w14:textId="53AA7DFA" w:rsidR="000D394C" w:rsidRPr="00A241BA" w:rsidRDefault="000D394C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1353E898" w14:textId="77777777" w:rsidR="000D394C" w:rsidRPr="00A241BA" w:rsidRDefault="000D394C" w:rsidP="00BA59AD">
      <w:pPr>
        <w:framePr w:w="9719" w:h="4279" w:hSpace="180" w:wrap="around" w:vAnchor="text" w:hAnchor="page" w:x="1590" w:y="330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1"/>
    </w:p>
    <w:p w14:paraId="4EAFC62C" w14:textId="2B438E27" w:rsidR="000D394C" w:rsidRPr="00A241BA" w:rsidRDefault="000D394C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Brief </w:t>
      </w:r>
      <w:r w:rsidR="00CC5757">
        <w:rPr>
          <w:rFonts w:asciiTheme="minorHAnsi" w:hAnsiTheme="minorHAnsi" w:cstheme="minorHAnsi"/>
          <w:sz w:val="24"/>
          <w:szCs w:val="24"/>
        </w:rPr>
        <w:t>r</w:t>
      </w:r>
      <w:r w:rsidRPr="00A241BA">
        <w:rPr>
          <w:rFonts w:asciiTheme="minorHAnsi" w:hAnsiTheme="minorHAnsi" w:cstheme="minorHAnsi"/>
          <w:sz w:val="24"/>
          <w:szCs w:val="24"/>
        </w:rPr>
        <w:t xml:space="preserve">esearch </w:t>
      </w:r>
      <w:r w:rsidR="00CC5757">
        <w:rPr>
          <w:rFonts w:asciiTheme="minorHAnsi" w:hAnsiTheme="minorHAnsi" w:cstheme="minorHAnsi"/>
          <w:sz w:val="24"/>
          <w:szCs w:val="24"/>
        </w:rPr>
        <w:t>p</w:t>
      </w:r>
      <w:r w:rsidRPr="00A241BA">
        <w:rPr>
          <w:rFonts w:asciiTheme="minorHAnsi" w:hAnsiTheme="minorHAnsi" w:cstheme="minorHAnsi"/>
          <w:sz w:val="24"/>
          <w:szCs w:val="24"/>
        </w:rPr>
        <w:t xml:space="preserve">roposal: </w:t>
      </w:r>
      <w:r w:rsidRPr="00A241BA">
        <w:rPr>
          <w:rFonts w:asciiTheme="minorHAnsi" w:hAnsiTheme="minorHAnsi" w:cstheme="minorHAnsi"/>
          <w:sz w:val="24"/>
          <w:szCs w:val="24"/>
        </w:rPr>
        <w:br/>
      </w:r>
    </w:p>
    <w:p w14:paraId="7CEF27FA" w14:textId="77777777" w:rsidR="008C25A5" w:rsidRPr="00A241BA" w:rsidRDefault="008C25A5" w:rsidP="008C25A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7DDD9668" w14:textId="08BED28C" w:rsidR="008C25A5" w:rsidRPr="00A241BA" w:rsidRDefault="008C25A5" w:rsidP="008C25A5">
      <w:pPr>
        <w:framePr w:w="9719" w:h="2849" w:hSpace="180" w:wrap="around" w:vAnchor="text" w:hAnchor="page" w:x="1591" w:y="66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lastRenderedPageBreak/>
        <w:fldChar w:fldCharType="begin">
          <w:ffData>
            <w:name w:val="Text12"/>
            <w:enabled/>
            <w:calcOnExit w:val="0"/>
            <w:textInput/>
          </w:ffData>
        </w:fldChar>
      </w:r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</w:p>
    <w:p w14:paraId="434A908A" w14:textId="721662A1" w:rsidR="008C25A5" w:rsidRPr="00CC6808" w:rsidRDefault="00CC6808" w:rsidP="00CC680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  <w:lang w:val="en-CA"/>
        </w:rPr>
      </w:pPr>
      <w:r w:rsidRPr="00CC6808">
        <w:rPr>
          <w:rFonts w:asciiTheme="minorHAnsi" w:hAnsiTheme="minorHAnsi" w:cstheme="minorHAnsi"/>
          <w:sz w:val="24"/>
          <w:szCs w:val="24"/>
          <w:lang w:val="en-CA"/>
        </w:rPr>
        <w:t>What is the motivation for your visit to the host institution?</w:t>
      </w:r>
      <w:r w:rsidR="00C34C1E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r w:rsidR="008C25A5" w:rsidRPr="00C23B2A">
        <w:rPr>
          <w:rFonts w:asciiTheme="minorHAnsi" w:hAnsiTheme="minorHAnsi" w:cstheme="minorHAnsi"/>
          <w:sz w:val="24"/>
          <w:szCs w:val="24"/>
        </w:rPr>
        <w:t>(e.g. relevant equipment/experiments to proposal):</w:t>
      </w:r>
      <w:r w:rsidR="008C25A5" w:rsidRPr="00A241BA">
        <w:rPr>
          <w:rFonts w:asciiTheme="minorHAnsi" w:hAnsiTheme="minorHAnsi" w:cstheme="minorHAnsi"/>
          <w:sz w:val="24"/>
          <w:szCs w:val="24"/>
        </w:rPr>
        <w:br/>
      </w:r>
    </w:p>
    <w:p w14:paraId="1C0867FB" w14:textId="554B42B2" w:rsidR="000D394C" w:rsidRPr="00A241BA" w:rsidRDefault="71F2AD1E" w:rsidP="71F2AD1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ctivities planned during the visit:</w:t>
      </w:r>
    </w:p>
    <w:p w14:paraId="0E77D0AC" w14:textId="3C2434F6" w:rsidR="000D394C" w:rsidRPr="00A241BA" w:rsidRDefault="000D394C" w:rsidP="008C25A5">
      <w:pPr>
        <w:framePr w:w="9644" w:h="2316" w:hSpace="180" w:wrap="around" w:vAnchor="text" w:hAnchor="page" w:x="1622" w:y="26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2" w:name="Text14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2"/>
    </w:p>
    <w:p w14:paraId="14D7D468" w14:textId="77777777" w:rsidR="008C25A5" w:rsidRDefault="008C25A5" w:rsidP="008C25A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4"/>
          <w:szCs w:val="24"/>
        </w:rPr>
      </w:pPr>
    </w:p>
    <w:p w14:paraId="54EADF82" w14:textId="77777777" w:rsidR="008C25A5" w:rsidRDefault="008C25A5" w:rsidP="000D394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5083FAFA" w14:textId="660B272D" w:rsidR="000D394C" w:rsidRPr="00A241BA" w:rsidRDefault="000D394C" w:rsidP="000D394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nticipated benefits of the visit to the applicant:</w:t>
      </w:r>
    </w:p>
    <w:p w14:paraId="712509C8" w14:textId="65FC8AD3" w:rsidR="000D394C" w:rsidRPr="00A241BA" w:rsidRDefault="000D394C" w:rsidP="008C25A5">
      <w:pPr>
        <w:framePr w:w="9751" w:h="2455" w:hSpace="180" w:wrap="around" w:vAnchor="text" w:hAnchor="page" w:x="1601" w:y="11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3" w:name="Text15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3"/>
    </w:p>
    <w:p w14:paraId="22675498" w14:textId="77777777" w:rsidR="000D394C" w:rsidRPr="00A241BA" w:rsidRDefault="000D394C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5D384A18" w14:textId="7BB6DB71" w:rsidR="000D394C" w:rsidRPr="00A241BA" w:rsidRDefault="71F2AD1E" w:rsidP="71F2AD1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nticipated benefits of the visit to the host</w:t>
      </w:r>
      <w:r w:rsidR="00C51018">
        <w:rPr>
          <w:rFonts w:asciiTheme="minorHAnsi" w:hAnsiTheme="minorHAnsi" w:cstheme="minorHAnsi"/>
          <w:sz w:val="24"/>
          <w:szCs w:val="24"/>
        </w:rPr>
        <w:t xml:space="preserve"> collaborator and department</w:t>
      </w:r>
      <w:r w:rsidRPr="00A241BA">
        <w:rPr>
          <w:rFonts w:asciiTheme="minorHAnsi" w:hAnsiTheme="minorHAnsi" w:cstheme="minorHAnsi"/>
          <w:sz w:val="24"/>
          <w:szCs w:val="24"/>
        </w:rPr>
        <w:t xml:space="preserve">: </w:t>
      </w:r>
    </w:p>
    <w:p w14:paraId="5D6E7E83" w14:textId="7E8094CA" w:rsidR="000D394C" w:rsidRPr="00A241BA" w:rsidRDefault="000D394C" w:rsidP="008C25A5">
      <w:pPr>
        <w:framePr w:w="9687" w:h="2540" w:hSpace="180" w:wrap="around" w:vAnchor="text" w:hAnchor="page" w:x="1643" w:y="95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4" w:name="Text16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4"/>
    </w:p>
    <w:p w14:paraId="271B4D3A" w14:textId="518D6939" w:rsidR="008C25A5" w:rsidRDefault="008C25A5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390A983C" w14:textId="77777777" w:rsidR="000D394C" w:rsidRPr="00A241BA" w:rsidRDefault="000D394C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14:paraId="77949F78" w14:textId="0C793BA7" w:rsidR="000D394C" w:rsidRPr="00A241BA" w:rsidRDefault="000D394C" w:rsidP="00F74B4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Anticipated benefits of the visit </w:t>
      </w:r>
      <w:r w:rsidR="009F6AEB">
        <w:rPr>
          <w:rFonts w:asciiTheme="minorHAnsi" w:hAnsiTheme="minorHAnsi" w:cstheme="minorHAnsi"/>
          <w:sz w:val="24"/>
          <w:szCs w:val="24"/>
        </w:rPr>
        <w:t>to</w:t>
      </w:r>
      <w:r w:rsidRPr="00A241BA">
        <w:rPr>
          <w:rFonts w:asciiTheme="minorHAnsi" w:hAnsiTheme="minorHAnsi" w:cstheme="minorHAnsi"/>
          <w:sz w:val="24"/>
          <w:szCs w:val="24"/>
        </w:rPr>
        <w:t xml:space="preserve"> the McDonald Institute: </w:t>
      </w:r>
    </w:p>
    <w:p w14:paraId="37F848A1" w14:textId="02178585" w:rsidR="000D394C" w:rsidRPr="00A241BA" w:rsidRDefault="000D394C" w:rsidP="008C25A5">
      <w:pPr>
        <w:framePr w:w="9772" w:h="2092" w:hSpace="180" w:wrap="around" w:vAnchor="text" w:hAnchor="page" w:x="1590" w:y="5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5" w:name="Text17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5"/>
    </w:p>
    <w:p w14:paraId="787B9F65" w14:textId="59EDDDE9" w:rsidR="00B563FB" w:rsidRPr="00A241BA" w:rsidRDefault="00B563FB" w:rsidP="00B563FB">
      <w:pPr>
        <w:rPr>
          <w:rFonts w:asciiTheme="minorHAnsi" w:hAnsiTheme="minorHAnsi" w:cstheme="minorHAnsi"/>
        </w:rPr>
      </w:pPr>
    </w:p>
    <w:p w14:paraId="0F4E0C2C" w14:textId="77777777" w:rsidR="00D16946" w:rsidRPr="00A241BA" w:rsidRDefault="00D16946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14:paraId="29A5E400" w14:textId="74A8EB0B" w:rsidR="00D16946" w:rsidRPr="00A241BA" w:rsidRDefault="00D16946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Post-visit knowledge mobilization plan: </w:t>
      </w:r>
    </w:p>
    <w:p w14:paraId="40359B2C" w14:textId="263FF697" w:rsidR="00D16946" w:rsidRPr="00A241BA" w:rsidRDefault="00D16946" w:rsidP="008C25A5">
      <w:pPr>
        <w:framePr w:w="9698" w:h="2785" w:hSpace="180" w:wrap="around" w:vAnchor="text" w:hAnchor="page" w:x="1654" w:y="5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6" w:name="Text18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6"/>
    </w:p>
    <w:p w14:paraId="01C5AB76" w14:textId="667EF82E" w:rsidR="00A35E6B" w:rsidRPr="00A241BA" w:rsidRDefault="00A35E6B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27129CE5" w14:textId="77777777" w:rsidR="009F6AEB" w:rsidRDefault="009F6AEB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</w:p>
    <w:p w14:paraId="413660BE" w14:textId="49E66738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3A1763">
        <w:rPr>
          <w:rFonts w:asciiTheme="minorHAnsi" w:hAnsiTheme="minorHAnsi" w:cstheme="minorHAnsi"/>
          <w:b/>
          <w:bCs/>
          <w:sz w:val="24"/>
          <w:szCs w:val="24"/>
        </w:rPr>
        <w:t>STATEMENT OF ACCURACY</w:t>
      </w:r>
    </w:p>
    <w:p w14:paraId="5E2A3C27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14:paraId="155289EC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 xml:space="preserve">I will adhere to my home and host institutional policies and procedures regarding off-campus safety and other relevant institutional guidelines. I am responsible to obtain any required permits, visas, health coverage, insurances, etc.  I am aware that only pre-approved expenses will be covered by the McDonald Institute and any additional expenses are my responsibility. </w:t>
      </w:r>
    </w:p>
    <w:p w14:paraId="1A81EFD7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</w:p>
    <w:p w14:paraId="05DABB10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 xml:space="preserve">I hereby affirm that all the above stated information provided by me is true and correct. </w:t>
      </w:r>
    </w:p>
    <w:p w14:paraId="4885C000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14:paraId="4E23A2FB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14:paraId="48304F00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_____________________________________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  <w:t>_____________________________</w:t>
      </w:r>
    </w:p>
    <w:p w14:paraId="00538859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Signature of applicant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  <w:t xml:space="preserve">           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  <w:t xml:space="preserve">Date </w:t>
      </w:r>
    </w:p>
    <w:p w14:paraId="1FA26D8A" w14:textId="77777777" w:rsidR="00C30ACD" w:rsidRPr="003A1763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4"/>
          <w:szCs w:val="24"/>
        </w:rPr>
      </w:pPr>
    </w:p>
    <w:p w14:paraId="1678D456" w14:textId="2C741AFC" w:rsidR="0088103D" w:rsidRPr="00C30ACD" w:rsidRDefault="00C30ACD" w:rsidP="00C30A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_____________________________________</w:t>
      </w:r>
      <w:r w:rsidRPr="003A1763">
        <w:rPr>
          <w:rFonts w:asciiTheme="minorHAnsi" w:hAnsiTheme="minorHAnsi" w:cstheme="minorHAnsi"/>
          <w:sz w:val="24"/>
          <w:szCs w:val="24"/>
        </w:rPr>
        <w:br/>
        <w:t>Print name of applicant:</w:t>
      </w:r>
    </w:p>
    <w:p w14:paraId="09E42C64" w14:textId="1187BE50" w:rsidR="009440DE" w:rsidRPr="00A241BA" w:rsidRDefault="009440DE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14:paraId="1E551C68" w14:textId="6010EDCB" w:rsidR="00FF1895" w:rsidRPr="00A241BA" w:rsidRDefault="00DE2C85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A241BA">
        <w:rPr>
          <w:rFonts w:asciiTheme="minorHAnsi" w:hAnsiTheme="minorHAnsi" w:cstheme="minorHAnsi"/>
          <w:b/>
          <w:bCs/>
          <w:sz w:val="24"/>
          <w:szCs w:val="24"/>
        </w:rPr>
        <w:t xml:space="preserve">Checklist: </w:t>
      </w:r>
    </w:p>
    <w:p w14:paraId="3FEC8965" w14:textId="722CA4A9" w:rsidR="004C2092" w:rsidRPr="00A241BA" w:rsidRDefault="00E45BDF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28"/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CHECKBOX </w:instrText>
      </w:r>
      <w:r w:rsidR="008F3FD3">
        <w:rPr>
          <w:rStyle w:val="normaltextrun"/>
          <w:rFonts w:asciiTheme="minorHAnsi" w:eastAsiaTheme="minorEastAsia" w:hAnsiTheme="minorHAnsi" w:cstheme="minorHAnsi"/>
          <w:color w:val="000000"/>
        </w:rPr>
      </w:r>
      <w:r w:rsidR="008F3FD3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bookmarkEnd w:id="17"/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</w:r>
      <w:r w:rsidR="00DE2C85" w:rsidRPr="00A241BA">
        <w:rPr>
          <w:rFonts w:asciiTheme="minorHAnsi" w:hAnsiTheme="minorHAnsi" w:cstheme="minorHAnsi"/>
          <w:sz w:val="24"/>
          <w:szCs w:val="24"/>
        </w:rPr>
        <w:t xml:space="preserve">Full </w:t>
      </w:r>
      <w:r w:rsidR="00FB4D15" w:rsidRPr="00A241BA">
        <w:rPr>
          <w:rFonts w:asciiTheme="minorHAnsi" w:hAnsiTheme="minorHAnsi" w:cstheme="minorHAnsi"/>
          <w:sz w:val="24"/>
          <w:szCs w:val="24"/>
        </w:rPr>
        <w:t>A</w:t>
      </w:r>
      <w:r w:rsidR="00DE2C85" w:rsidRPr="00A241BA">
        <w:rPr>
          <w:rFonts w:asciiTheme="minorHAnsi" w:hAnsiTheme="minorHAnsi" w:cstheme="minorHAnsi"/>
          <w:sz w:val="24"/>
          <w:szCs w:val="24"/>
        </w:rPr>
        <w:t xml:space="preserve">pplication </w:t>
      </w:r>
      <w:r w:rsidR="00FB4D15" w:rsidRPr="00A241BA">
        <w:rPr>
          <w:rFonts w:asciiTheme="minorHAnsi" w:hAnsiTheme="minorHAnsi" w:cstheme="minorHAnsi"/>
          <w:sz w:val="24"/>
          <w:szCs w:val="24"/>
        </w:rPr>
        <w:t>F</w:t>
      </w:r>
      <w:r w:rsidR="00DE2C85" w:rsidRPr="00A241BA">
        <w:rPr>
          <w:rFonts w:asciiTheme="minorHAnsi" w:hAnsiTheme="minorHAnsi" w:cstheme="minorHAnsi"/>
          <w:sz w:val="24"/>
          <w:szCs w:val="24"/>
        </w:rPr>
        <w:t>orm</w:t>
      </w:r>
      <w:r w:rsidR="00FB4D15" w:rsidRPr="00A241BA">
        <w:rPr>
          <w:rFonts w:asciiTheme="minorHAnsi" w:hAnsiTheme="minorHAnsi" w:cstheme="minorHAnsi"/>
          <w:sz w:val="24"/>
          <w:szCs w:val="24"/>
        </w:rPr>
        <w:t xml:space="preserve"> (this document)</w:t>
      </w:r>
    </w:p>
    <w:p w14:paraId="20FC9136" w14:textId="249ED435" w:rsidR="00EA3A2F" w:rsidRPr="00A241BA" w:rsidRDefault="00E45BDF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CHECKBOX </w:instrText>
      </w:r>
      <w:r w:rsidR="008F3FD3">
        <w:rPr>
          <w:rStyle w:val="normaltextrun"/>
          <w:rFonts w:asciiTheme="minorHAnsi" w:eastAsiaTheme="minorEastAsia" w:hAnsiTheme="minorHAnsi" w:cstheme="minorHAnsi"/>
          <w:color w:val="000000"/>
        </w:rPr>
      </w:r>
      <w:r w:rsidR="008F3FD3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</w:r>
      <w:r w:rsidR="00FB4D15" w:rsidRPr="00A241BA">
        <w:rPr>
          <w:rFonts w:asciiTheme="minorHAnsi" w:hAnsiTheme="minorHAnsi" w:cstheme="minorHAnsi"/>
          <w:sz w:val="24"/>
          <w:szCs w:val="24"/>
        </w:rPr>
        <w:t xml:space="preserve">Budget </w:t>
      </w:r>
      <w:r w:rsidR="00651AF0" w:rsidRPr="00A241BA">
        <w:rPr>
          <w:rFonts w:asciiTheme="minorHAnsi" w:hAnsiTheme="minorHAnsi" w:cstheme="minorHAnsi"/>
          <w:sz w:val="24"/>
          <w:szCs w:val="24"/>
        </w:rPr>
        <w:t>E</w:t>
      </w:r>
      <w:r w:rsidR="00B66EE2" w:rsidRPr="00A241BA">
        <w:rPr>
          <w:rFonts w:asciiTheme="minorHAnsi" w:hAnsiTheme="minorHAnsi" w:cstheme="minorHAnsi"/>
          <w:sz w:val="24"/>
          <w:szCs w:val="24"/>
        </w:rPr>
        <w:t>stimate</w:t>
      </w:r>
      <w:r w:rsidR="00FB4D15" w:rsidRPr="00A241BA">
        <w:rPr>
          <w:rFonts w:asciiTheme="minorHAnsi" w:hAnsiTheme="minorHAnsi" w:cstheme="minorHAnsi"/>
          <w:sz w:val="24"/>
          <w:szCs w:val="24"/>
        </w:rPr>
        <w:t xml:space="preserve"> Form</w:t>
      </w:r>
    </w:p>
    <w:p w14:paraId="511D78D5" w14:textId="092C27DD" w:rsidR="004C2092" w:rsidRPr="00A241BA" w:rsidRDefault="00E45BDF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CHECKBOX </w:instrText>
      </w:r>
      <w:r w:rsidR="008F3FD3">
        <w:rPr>
          <w:rStyle w:val="normaltextrun"/>
          <w:rFonts w:asciiTheme="minorHAnsi" w:eastAsiaTheme="minorEastAsia" w:hAnsiTheme="minorHAnsi" w:cstheme="minorHAnsi"/>
          <w:color w:val="000000"/>
        </w:rPr>
      </w:r>
      <w:r w:rsidR="008F3FD3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</w:r>
      <w:r w:rsidR="00DE2C85" w:rsidRPr="00A241BA">
        <w:rPr>
          <w:rFonts w:asciiTheme="minorHAnsi" w:hAnsiTheme="minorHAnsi" w:cstheme="minorHAnsi"/>
          <w:sz w:val="24"/>
          <w:szCs w:val="24"/>
        </w:rPr>
        <w:t xml:space="preserve">Current </w:t>
      </w:r>
      <w:r w:rsidR="004C2092" w:rsidRPr="00A241BA">
        <w:rPr>
          <w:rFonts w:asciiTheme="minorHAnsi" w:hAnsiTheme="minorHAnsi" w:cstheme="minorHAnsi"/>
          <w:sz w:val="24"/>
          <w:szCs w:val="24"/>
        </w:rPr>
        <w:t>Curriculum Vitae</w:t>
      </w:r>
    </w:p>
    <w:p w14:paraId="12E97DB0" w14:textId="5B7F5CCD" w:rsidR="00DE2C85" w:rsidRPr="00A241BA" w:rsidRDefault="00E45BDF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instrText xml:space="preserve"> FORMCHECKBOX </w:instrText>
      </w:r>
      <w:r w:rsidR="008F3FD3">
        <w:rPr>
          <w:rStyle w:val="normaltextrun"/>
          <w:rFonts w:asciiTheme="minorHAnsi" w:eastAsiaTheme="minorEastAsia" w:hAnsiTheme="minorHAnsi" w:cstheme="minorHAnsi"/>
          <w:color w:val="000000"/>
        </w:rPr>
      </w:r>
      <w:r w:rsidR="008F3FD3">
        <w:rPr>
          <w:rStyle w:val="normaltextrun"/>
          <w:rFonts w:asciiTheme="minorHAnsi" w:eastAsiaTheme="minorEastAsia" w:hAnsiTheme="minorHAnsi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fldChar w:fldCharType="end"/>
      </w:r>
      <w:r w:rsidRPr="00A241BA">
        <w:rPr>
          <w:rStyle w:val="normaltextrun"/>
          <w:rFonts w:asciiTheme="minorHAnsi" w:eastAsiaTheme="minorEastAsia" w:hAnsiTheme="minorHAnsi" w:cstheme="minorHAnsi"/>
          <w:color w:val="000000"/>
        </w:rPr>
        <w:tab/>
      </w:r>
      <w:r w:rsidR="004C2092" w:rsidRPr="00A241BA">
        <w:rPr>
          <w:rFonts w:asciiTheme="minorHAnsi" w:hAnsiTheme="minorHAnsi" w:cstheme="minorHAnsi"/>
          <w:sz w:val="24"/>
          <w:szCs w:val="24"/>
        </w:rPr>
        <w:t xml:space="preserve">Letter of support from the host department </w:t>
      </w:r>
      <w:r w:rsidR="008F667C">
        <w:rPr>
          <w:rFonts w:asciiTheme="minorHAnsi" w:hAnsiTheme="minorHAnsi" w:cstheme="minorHAnsi"/>
          <w:sz w:val="24"/>
          <w:szCs w:val="24"/>
        </w:rPr>
        <w:t>(or equivalent)</w:t>
      </w:r>
    </w:p>
    <w:p w14:paraId="76DBA63F" w14:textId="77777777" w:rsidR="00E45BDF" w:rsidRPr="00A241BA" w:rsidRDefault="00E45BDF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14:paraId="441CE637" w14:textId="77777777" w:rsidR="00BC7243" w:rsidRPr="008C25A5" w:rsidRDefault="00C730F9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A241BA">
        <w:rPr>
          <w:rFonts w:asciiTheme="minorHAnsi" w:hAnsiTheme="minorHAnsi" w:cstheme="minorHAnsi"/>
          <w:b/>
          <w:bCs/>
          <w:sz w:val="24"/>
          <w:szCs w:val="24"/>
        </w:rPr>
        <w:t>Submi</w:t>
      </w:r>
      <w:r w:rsidR="00BC7243" w:rsidRPr="00A241BA">
        <w:rPr>
          <w:rFonts w:asciiTheme="minorHAnsi" w:hAnsiTheme="minorHAnsi" w:cstheme="minorHAnsi"/>
          <w:b/>
          <w:bCs/>
          <w:sz w:val="24"/>
          <w:szCs w:val="24"/>
        </w:rPr>
        <w:t xml:space="preserve">ssion: </w:t>
      </w:r>
    </w:p>
    <w:p w14:paraId="31D1D53A" w14:textId="63AE4E03" w:rsidR="000253D0" w:rsidRPr="00A241BA" w:rsidRDefault="00BC7243" w:rsidP="000D394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8C25A5">
        <w:rPr>
          <w:rFonts w:asciiTheme="minorHAnsi" w:hAnsiTheme="minorHAnsi" w:cstheme="minorHAnsi"/>
          <w:sz w:val="24"/>
          <w:szCs w:val="24"/>
        </w:rPr>
        <w:t xml:space="preserve">Please send completed application forms as a combined PDF to: </w:t>
      </w:r>
      <w:hyperlink r:id="rId9" w:history="1">
        <w:r w:rsidR="004C2092" w:rsidRPr="008C25A5">
          <w:rPr>
            <w:rStyle w:val="Hyperlink"/>
            <w:rFonts w:asciiTheme="minorHAnsi" w:hAnsiTheme="minorHAnsi" w:cstheme="minorHAnsi"/>
            <w:sz w:val="24"/>
            <w:szCs w:val="24"/>
          </w:rPr>
          <w:t>admin@mcdona</w:t>
        </w:r>
        <w:r w:rsidR="004C2092" w:rsidRPr="008C25A5">
          <w:rPr>
            <w:rStyle w:val="Hyperlink"/>
            <w:rFonts w:asciiTheme="minorHAnsi" w:hAnsiTheme="minorHAnsi" w:cstheme="minorHAnsi"/>
            <w:sz w:val="24"/>
            <w:szCs w:val="24"/>
          </w:rPr>
          <w:t>l</w:t>
        </w:r>
        <w:r w:rsidR="004C2092" w:rsidRPr="008C25A5">
          <w:rPr>
            <w:rStyle w:val="Hyperlink"/>
            <w:rFonts w:asciiTheme="minorHAnsi" w:hAnsiTheme="minorHAnsi" w:cstheme="minorHAnsi"/>
            <w:sz w:val="24"/>
            <w:szCs w:val="24"/>
          </w:rPr>
          <w:t>dinstitute.ca</w:t>
        </w:r>
      </w:hyperlink>
      <w:r w:rsidR="004C2092" w:rsidRPr="008C25A5">
        <w:rPr>
          <w:rFonts w:asciiTheme="minorHAnsi" w:hAnsiTheme="minorHAnsi" w:cstheme="minorHAnsi"/>
          <w:sz w:val="24"/>
          <w:szCs w:val="24"/>
        </w:rPr>
        <w:t xml:space="preserve"> with </w:t>
      </w:r>
      <w:r w:rsidR="004C2092" w:rsidRPr="00A241BA">
        <w:rPr>
          <w:rFonts w:asciiTheme="minorHAnsi" w:hAnsiTheme="minorHAnsi" w:cstheme="minorHAnsi"/>
          <w:sz w:val="24"/>
          <w:szCs w:val="24"/>
        </w:rPr>
        <w:t>the subject line: Visiting Scientist Application- {Last Name}</w:t>
      </w:r>
    </w:p>
    <w:sectPr w:rsidR="000253D0" w:rsidRPr="00A241BA" w:rsidSect="000F2264">
      <w:headerReference w:type="default" r:id="rId10"/>
      <w:footerReference w:type="even" r:id="rId11"/>
      <w:footerReference w:type="default" r:id="rId12"/>
      <w:pgSz w:w="12240" w:h="15840" w:code="1"/>
      <w:pgMar w:top="680" w:right="851" w:bottom="851" w:left="851" w:header="0" w:footer="1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956E93" w14:textId="77777777" w:rsidR="008F3FD3" w:rsidRDefault="008F3FD3">
      <w:r>
        <w:separator/>
      </w:r>
    </w:p>
  </w:endnote>
  <w:endnote w:type="continuationSeparator" w:id="0">
    <w:p w14:paraId="1CA35A60" w14:textId="77777777" w:rsidR="008F3FD3" w:rsidRDefault="008F3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4A42B" w14:textId="77777777" w:rsidR="00063B54" w:rsidRDefault="00063B5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055AB79A" w14:textId="77777777" w:rsidR="00063B54" w:rsidRDefault="00063B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E10B0" w14:textId="4C680755" w:rsidR="00063B54" w:rsidRDefault="00063B54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81E0B">
      <w:rPr>
        <w:noProof/>
      </w:rPr>
      <w:t>3</w:t>
    </w:r>
    <w:r>
      <w:rPr>
        <w:noProof/>
      </w:rPr>
      <w:fldChar w:fldCharType="end"/>
    </w:r>
  </w:p>
  <w:p w14:paraId="4B331D08" w14:textId="4BF58B55" w:rsidR="00063B54" w:rsidRDefault="00063B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EF7A13" w14:textId="77777777" w:rsidR="008F3FD3" w:rsidRDefault="008F3FD3">
      <w:r>
        <w:separator/>
      </w:r>
    </w:p>
  </w:footnote>
  <w:footnote w:type="continuationSeparator" w:id="0">
    <w:p w14:paraId="479E1BFB" w14:textId="77777777" w:rsidR="008F3FD3" w:rsidRDefault="008F3F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4F731" w14:textId="0FCF59FE" w:rsidR="00733146" w:rsidRPr="006972E1" w:rsidRDefault="009312F8" w:rsidP="00622F25">
    <w:pPr>
      <w:pStyle w:val="Header"/>
      <w:jc w:val="center"/>
      <w:rPr>
        <w:rFonts w:asciiTheme="minorHAnsi" w:hAnsiTheme="minorHAnsi" w:cstheme="minorHAnsi"/>
        <w:sz w:val="24"/>
        <w:szCs w:val="24"/>
      </w:rPr>
    </w:pPr>
    <w:r w:rsidRPr="006972E1">
      <w:rPr>
        <w:rFonts w:asciiTheme="minorHAnsi" w:hAnsiTheme="minorHAnsi" w:cstheme="minorHAnsi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33E5D5D" wp14:editId="58C5DAA8">
          <wp:simplePos x="0" y="0"/>
          <wp:positionH relativeFrom="column">
            <wp:posOffset>-561975</wp:posOffset>
          </wp:positionH>
          <wp:positionV relativeFrom="paragraph">
            <wp:posOffset>364137</wp:posOffset>
          </wp:positionV>
          <wp:extent cx="7740259" cy="10016524"/>
          <wp:effectExtent l="0" t="0" r="0" b="0"/>
          <wp:wrapNone/>
          <wp:docPr id="277" name="Picture 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7" name="Foot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0259" cy="100165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849A4" w:rsidRPr="006972E1">
      <w:rPr>
        <w:rFonts w:asciiTheme="minorHAnsi" w:hAnsiTheme="minorHAnsi" w:cstheme="minorHAnsi"/>
        <w:sz w:val="24"/>
        <w:szCs w:val="24"/>
      </w:rPr>
      <w:t xml:space="preserve">Visiting Scientist </w:t>
    </w:r>
    <w:r w:rsidR="00622F25" w:rsidRPr="006972E1">
      <w:rPr>
        <w:rFonts w:asciiTheme="minorHAnsi" w:hAnsiTheme="minorHAnsi" w:cstheme="minorHAnsi"/>
        <w:sz w:val="24"/>
        <w:szCs w:val="24"/>
      </w:rPr>
      <w:t>Application Form</w:t>
    </w:r>
  </w:p>
  <w:p w14:paraId="20BC2796" w14:textId="6D4775D0" w:rsidR="006972E1" w:rsidRDefault="006972E1" w:rsidP="00622F25">
    <w:pPr>
      <w:pStyle w:val="Header"/>
      <w:jc w:val="center"/>
    </w:pPr>
  </w:p>
  <w:p w14:paraId="697FA1F9" w14:textId="6075BF92" w:rsidR="006972E1" w:rsidRDefault="006972E1" w:rsidP="00622F25">
    <w:pPr>
      <w:pStyle w:val="Header"/>
      <w:jc w:val="center"/>
    </w:pPr>
  </w:p>
  <w:p w14:paraId="20433662" w14:textId="77777777" w:rsidR="006972E1" w:rsidRDefault="006972E1" w:rsidP="00622F2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A2F5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CD12662"/>
    <w:multiLevelType w:val="hybridMultilevel"/>
    <w:tmpl w:val="2F6CD2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132E5A"/>
    <w:multiLevelType w:val="hybridMultilevel"/>
    <w:tmpl w:val="B91277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2274C"/>
    <w:multiLevelType w:val="hybridMultilevel"/>
    <w:tmpl w:val="6FD81B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E3197"/>
    <w:multiLevelType w:val="hybridMultilevel"/>
    <w:tmpl w:val="97DC7D86"/>
    <w:lvl w:ilvl="0" w:tplc="2BAAA7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000000" w:themeColor="text1"/>
      </w:rPr>
    </w:lvl>
    <w:lvl w:ilvl="1" w:tplc="367ED6D2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95324A"/>
    <w:multiLevelType w:val="hybridMultilevel"/>
    <w:tmpl w:val="1F960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6" w15:restartNumberingAfterBreak="0">
    <w:nsid w:val="354146F6"/>
    <w:multiLevelType w:val="hybridMultilevel"/>
    <w:tmpl w:val="1592E5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ED2E6A"/>
    <w:multiLevelType w:val="hybridMultilevel"/>
    <w:tmpl w:val="975E8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8D64F3"/>
    <w:multiLevelType w:val="hybridMultilevel"/>
    <w:tmpl w:val="F3FCA1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FB7088"/>
    <w:multiLevelType w:val="hybridMultilevel"/>
    <w:tmpl w:val="0192A170"/>
    <w:lvl w:ilvl="0" w:tplc="0178D4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FA7BB1"/>
    <w:multiLevelType w:val="hybridMultilevel"/>
    <w:tmpl w:val="2B220C54"/>
    <w:lvl w:ilvl="0" w:tplc="4BA44D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E47803"/>
    <w:multiLevelType w:val="singleLevel"/>
    <w:tmpl w:val="B060F200"/>
    <w:lvl w:ilvl="0">
      <w:start w:val="2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2" w15:restartNumberingAfterBreak="0">
    <w:nsid w:val="6DE10D79"/>
    <w:multiLevelType w:val="hybridMultilevel"/>
    <w:tmpl w:val="33AA8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673008"/>
    <w:multiLevelType w:val="hybridMultilevel"/>
    <w:tmpl w:val="9E7C9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9"/>
  </w:num>
  <w:num w:numId="4">
    <w:abstractNumId w:val="10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4"/>
  </w:num>
  <w:num w:numId="8">
    <w:abstractNumId w:val="12"/>
  </w:num>
  <w:num w:numId="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3"/>
  </w:num>
  <w:num w:numId="14">
    <w:abstractNumId w:val="6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jY1MzYyNrKwNDRR0lEKTi0uzszPAykwrAUA1LkB5CwAAAA="/>
  </w:docVars>
  <w:rsids>
    <w:rsidRoot w:val="00DA0D61"/>
    <w:rsid w:val="00005771"/>
    <w:rsid w:val="00010357"/>
    <w:rsid w:val="000253D0"/>
    <w:rsid w:val="0002781A"/>
    <w:rsid w:val="000352EC"/>
    <w:rsid w:val="000442AC"/>
    <w:rsid w:val="00063B54"/>
    <w:rsid w:val="000849A4"/>
    <w:rsid w:val="00091BCA"/>
    <w:rsid w:val="000B33C6"/>
    <w:rsid w:val="000C7529"/>
    <w:rsid w:val="000D394C"/>
    <w:rsid w:val="000D40F0"/>
    <w:rsid w:val="000D5262"/>
    <w:rsid w:val="000D54BF"/>
    <w:rsid w:val="000F2264"/>
    <w:rsid w:val="00112D77"/>
    <w:rsid w:val="00160995"/>
    <w:rsid w:val="001770C5"/>
    <w:rsid w:val="00181C5C"/>
    <w:rsid w:val="00195407"/>
    <w:rsid w:val="001D7939"/>
    <w:rsid w:val="001E283B"/>
    <w:rsid w:val="001E6734"/>
    <w:rsid w:val="0025784E"/>
    <w:rsid w:val="00260771"/>
    <w:rsid w:val="00260C14"/>
    <w:rsid w:val="00267593"/>
    <w:rsid w:val="00277211"/>
    <w:rsid w:val="00286E7B"/>
    <w:rsid w:val="00287499"/>
    <w:rsid w:val="00287CD6"/>
    <w:rsid w:val="00293B66"/>
    <w:rsid w:val="002A1537"/>
    <w:rsid w:val="002A2FBA"/>
    <w:rsid w:val="002A3221"/>
    <w:rsid w:val="002B721A"/>
    <w:rsid w:val="002C1B4A"/>
    <w:rsid w:val="002C649D"/>
    <w:rsid w:val="002D2ADF"/>
    <w:rsid w:val="002D3433"/>
    <w:rsid w:val="002E5596"/>
    <w:rsid w:val="002F7266"/>
    <w:rsid w:val="0030283E"/>
    <w:rsid w:val="003217EB"/>
    <w:rsid w:val="0033074B"/>
    <w:rsid w:val="00331DBF"/>
    <w:rsid w:val="003604C6"/>
    <w:rsid w:val="003A14CF"/>
    <w:rsid w:val="003A6649"/>
    <w:rsid w:val="003C6AD5"/>
    <w:rsid w:val="003D0F95"/>
    <w:rsid w:val="003D2324"/>
    <w:rsid w:val="004074F5"/>
    <w:rsid w:val="00412678"/>
    <w:rsid w:val="00416A20"/>
    <w:rsid w:val="00424FF0"/>
    <w:rsid w:val="00426B53"/>
    <w:rsid w:val="00430EF6"/>
    <w:rsid w:val="00482CE1"/>
    <w:rsid w:val="00486657"/>
    <w:rsid w:val="00490371"/>
    <w:rsid w:val="00491F2B"/>
    <w:rsid w:val="0049581C"/>
    <w:rsid w:val="00496C48"/>
    <w:rsid w:val="004B431E"/>
    <w:rsid w:val="004C2092"/>
    <w:rsid w:val="004D31A4"/>
    <w:rsid w:val="004E31C5"/>
    <w:rsid w:val="004E3845"/>
    <w:rsid w:val="004E3FEB"/>
    <w:rsid w:val="004F263B"/>
    <w:rsid w:val="004F4ACB"/>
    <w:rsid w:val="005070F9"/>
    <w:rsid w:val="005175AC"/>
    <w:rsid w:val="00517F9C"/>
    <w:rsid w:val="00526493"/>
    <w:rsid w:val="00530C6D"/>
    <w:rsid w:val="00531B8A"/>
    <w:rsid w:val="00532969"/>
    <w:rsid w:val="005665E2"/>
    <w:rsid w:val="00574DB1"/>
    <w:rsid w:val="00581E0B"/>
    <w:rsid w:val="00585492"/>
    <w:rsid w:val="00596A09"/>
    <w:rsid w:val="005A5EE0"/>
    <w:rsid w:val="005B45BC"/>
    <w:rsid w:val="005B5650"/>
    <w:rsid w:val="005D4621"/>
    <w:rsid w:val="005E39B3"/>
    <w:rsid w:val="005E3BA3"/>
    <w:rsid w:val="006204FB"/>
    <w:rsid w:val="00622EDB"/>
    <w:rsid w:val="00622F25"/>
    <w:rsid w:val="00623492"/>
    <w:rsid w:val="00633975"/>
    <w:rsid w:val="00635D23"/>
    <w:rsid w:val="0064698E"/>
    <w:rsid w:val="00651AF0"/>
    <w:rsid w:val="0068714B"/>
    <w:rsid w:val="00692411"/>
    <w:rsid w:val="006972E1"/>
    <w:rsid w:val="006A7F4F"/>
    <w:rsid w:val="006D744A"/>
    <w:rsid w:val="006E0ACB"/>
    <w:rsid w:val="006F3505"/>
    <w:rsid w:val="00705E85"/>
    <w:rsid w:val="00726926"/>
    <w:rsid w:val="00733146"/>
    <w:rsid w:val="00740A4C"/>
    <w:rsid w:val="0074690A"/>
    <w:rsid w:val="00751C1E"/>
    <w:rsid w:val="00771981"/>
    <w:rsid w:val="007852A7"/>
    <w:rsid w:val="007A15AA"/>
    <w:rsid w:val="007E6401"/>
    <w:rsid w:val="007F6655"/>
    <w:rsid w:val="00801081"/>
    <w:rsid w:val="0080358A"/>
    <w:rsid w:val="008077F1"/>
    <w:rsid w:val="008157B8"/>
    <w:rsid w:val="008224B5"/>
    <w:rsid w:val="0082456F"/>
    <w:rsid w:val="00854856"/>
    <w:rsid w:val="008576AD"/>
    <w:rsid w:val="0087236C"/>
    <w:rsid w:val="0087347D"/>
    <w:rsid w:val="00877FA5"/>
    <w:rsid w:val="0088103D"/>
    <w:rsid w:val="00881A30"/>
    <w:rsid w:val="00881D68"/>
    <w:rsid w:val="008958AD"/>
    <w:rsid w:val="008A5BB7"/>
    <w:rsid w:val="008B73AA"/>
    <w:rsid w:val="008C25A5"/>
    <w:rsid w:val="008C7C6E"/>
    <w:rsid w:val="008F3FD3"/>
    <w:rsid w:val="008F667C"/>
    <w:rsid w:val="00903615"/>
    <w:rsid w:val="00906EA5"/>
    <w:rsid w:val="009128D6"/>
    <w:rsid w:val="009312F8"/>
    <w:rsid w:val="00933074"/>
    <w:rsid w:val="00942AFB"/>
    <w:rsid w:val="009440DE"/>
    <w:rsid w:val="00951688"/>
    <w:rsid w:val="00954D58"/>
    <w:rsid w:val="00964F45"/>
    <w:rsid w:val="00982CDD"/>
    <w:rsid w:val="009B56C5"/>
    <w:rsid w:val="009D4284"/>
    <w:rsid w:val="009D543D"/>
    <w:rsid w:val="009F6AEB"/>
    <w:rsid w:val="00A241BA"/>
    <w:rsid w:val="00A31CEB"/>
    <w:rsid w:val="00A35E6B"/>
    <w:rsid w:val="00A46321"/>
    <w:rsid w:val="00A700AA"/>
    <w:rsid w:val="00A755C9"/>
    <w:rsid w:val="00A92B91"/>
    <w:rsid w:val="00AA70EF"/>
    <w:rsid w:val="00AB7B04"/>
    <w:rsid w:val="00AD3499"/>
    <w:rsid w:val="00AE6112"/>
    <w:rsid w:val="00AE722C"/>
    <w:rsid w:val="00B37FBC"/>
    <w:rsid w:val="00B41045"/>
    <w:rsid w:val="00B414AF"/>
    <w:rsid w:val="00B516A7"/>
    <w:rsid w:val="00B563FB"/>
    <w:rsid w:val="00B60C59"/>
    <w:rsid w:val="00B66EE2"/>
    <w:rsid w:val="00B70EF7"/>
    <w:rsid w:val="00B71141"/>
    <w:rsid w:val="00B75D03"/>
    <w:rsid w:val="00B75EBB"/>
    <w:rsid w:val="00B85076"/>
    <w:rsid w:val="00BA59AD"/>
    <w:rsid w:val="00BC378C"/>
    <w:rsid w:val="00BC7243"/>
    <w:rsid w:val="00BD344C"/>
    <w:rsid w:val="00BE4354"/>
    <w:rsid w:val="00BF0658"/>
    <w:rsid w:val="00BF5A75"/>
    <w:rsid w:val="00C06C51"/>
    <w:rsid w:val="00C11BE5"/>
    <w:rsid w:val="00C23199"/>
    <w:rsid w:val="00C23B2A"/>
    <w:rsid w:val="00C2596E"/>
    <w:rsid w:val="00C30ACD"/>
    <w:rsid w:val="00C3432F"/>
    <w:rsid w:val="00C34C1E"/>
    <w:rsid w:val="00C43C31"/>
    <w:rsid w:val="00C4716A"/>
    <w:rsid w:val="00C51018"/>
    <w:rsid w:val="00C641DA"/>
    <w:rsid w:val="00C730F9"/>
    <w:rsid w:val="00C85B52"/>
    <w:rsid w:val="00C8603F"/>
    <w:rsid w:val="00CA7670"/>
    <w:rsid w:val="00CB0000"/>
    <w:rsid w:val="00CB39F5"/>
    <w:rsid w:val="00CC5757"/>
    <w:rsid w:val="00CC6808"/>
    <w:rsid w:val="00CF24FF"/>
    <w:rsid w:val="00CF6605"/>
    <w:rsid w:val="00D04DF3"/>
    <w:rsid w:val="00D15691"/>
    <w:rsid w:val="00D16946"/>
    <w:rsid w:val="00D31496"/>
    <w:rsid w:val="00D33290"/>
    <w:rsid w:val="00D45FA4"/>
    <w:rsid w:val="00D572FD"/>
    <w:rsid w:val="00D72B82"/>
    <w:rsid w:val="00D738B1"/>
    <w:rsid w:val="00D75F0F"/>
    <w:rsid w:val="00DA0D61"/>
    <w:rsid w:val="00DB36BD"/>
    <w:rsid w:val="00DD3A88"/>
    <w:rsid w:val="00DD4529"/>
    <w:rsid w:val="00DD6BCB"/>
    <w:rsid w:val="00DE2C85"/>
    <w:rsid w:val="00DF50E2"/>
    <w:rsid w:val="00DF6958"/>
    <w:rsid w:val="00E11A78"/>
    <w:rsid w:val="00E20AFF"/>
    <w:rsid w:val="00E254A2"/>
    <w:rsid w:val="00E40F9F"/>
    <w:rsid w:val="00E45BDF"/>
    <w:rsid w:val="00E5122D"/>
    <w:rsid w:val="00E53463"/>
    <w:rsid w:val="00E53A5A"/>
    <w:rsid w:val="00E63AAA"/>
    <w:rsid w:val="00E718BD"/>
    <w:rsid w:val="00E9391C"/>
    <w:rsid w:val="00E96310"/>
    <w:rsid w:val="00EA0D44"/>
    <w:rsid w:val="00EA3A2F"/>
    <w:rsid w:val="00EB0036"/>
    <w:rsid w:val="00EB0B57"/>
    <w:rsid w:val="00EB404B"/>
    <w:rsid w:val="00ED6AA7"/>
    <w:rsid w:val="00EE3546"/>
    <w:rsid w:val="00EF21B3"/>
    <w:rsid w:val="00F02455"/>
    <w:rsid w:val="00F04855"/>
    <w:rsid w:val="00F27415"/>
    <w:rsid w:val="00F34BB2"/>
    <w:rsid w:val="00F437BA"/>
    <w:rsid w:val="00F7164F"/>
    <w:rsid w:val="00F74B44"/>
    <w:rsid w:val="00F80DD6"/>
    <w:rsid w:val="00F8420D"/>
    <w:rsid w:val="00FA40FC"/>
    <w:rsid w:val="00FB4D15"/>
    <w:rsid w:val="00FE43CC"/>
    <w:rsid w:val="00FE76CE"/>
    <w:rsid w:val="00FF00D5"/>
    <w:rsid w:val="00FF1895"/>
    <w:rsid w:val="00FF38EC"/>
    <w:rsid w:val="00FF7594"/>
    <w:rsid w:val="71F2A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C6A7FF"/>
  <w15:docId w15:val="{8096F18D-37C8-2544-811D-BCFF6E8FA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F2B"/>
  </w:style>
  <w:style w:type="paragraph" w:styleId="Heading1">
    <w:name w:val="heading 1"/>
    <w:basedOn w:val="Normal"/>
    <w:next w:val="Normal"/>
    <w:qFormat/>
    <w:rsid w:val="00491F2B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491F2B"/>
    <w:pPr>
      <w:keepNext/>
      <w:jc w:val="center"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491F2B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491F2B"/>
    <w:pPr>
      <w:keepNext/>
      <w:tabs>
        <w:tab w:val="left" w:pos="8370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rsid w:val="00491F2B"/>
    <w:pPr>
      <w:keepNext/>
      <w:outlineLvl w:val="4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91F2B"/>
    <w:rPr>
      <w:sz w:val="24"/>
    </w:rPr>
  </w:style>
  <w:style w:type="character" w:styleId="CommentReference">
    <w:name w:val="annotation reference"/>
    <w:basedOn w:val="DefaultParagraphFont"/>
    <w:semiHidden/>
    <w:rsid w:val="00491F2B"/>
    <w:rPr>
      <w:sz w:val="16"/>
    </w:rPr>
  </w:style>
  <w:style w:type="paragraph" w:styleId="CommentText">
    <w:name w:val="annotation text"/>
    <w:basedOn w:val="Normal"/>
    <w:link w:val="CommentTextChar"/>
    <w:semiHidden/>
    <w:rsid w:val="00491F2B"/>
  </w:style>
  <w:style w:type="paragraph" w:styleId="Footer">
    <w:name w:val="footer"/>
    <w:basedOn w:val="Normal"/>
    <w:link w:val="FooterChar"/>
    <w:uiPriority w:val="99"/>
    <w:rsid w:val="00491F2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91F2B"/>
  </w:style>
  <w:style w:type="paragraph" w:styleId="BodyText2">
    <w:name w:val="Body Text 2"/>
    <w:basedOn w:val="Normal"/>
    <w:rsid w:val="00491F2B"/>
    <w:rPr>
      <w:b/>
      <w:sz w:val="24"/>
    </w:rPr>
  </w:style>
  <w:style w:type="paragraph" w:styleId="BodyText3">
    <w:name w:val="Body Text 3"/>
    <w:basedOn w:val="Normal"/>
    <w:rsid w:val="00491F2B"/>
    <w:rPr>
      <w:b/>
      <w:sz w:val="28"/>
    </w:rPr>
  </w:style>
  <w:style w:type="paragraph" w:styleId="Header">
    <w:name w:val="header"/>
    <w:basedOn w:val="Normal"/>
    <w:rsid w:val="00491F2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unhideWhenUsed/>
    <w:rsid w:val="00260771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0253D0"/>
  </w:style>
  <w:style w:type="paragraph" w:styleId="ListParagraph">
    <w:name w:val="List Paragraph"/>
    <w:basedOn w:val="Normal"/>
    <w:qFormat/>
    <w:rsid w:val="003D0F9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1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1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34B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30F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0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2092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E45BDF"/>
  </w:style>
  <w:style w:type="paragraph" w:customStyle="1" w:styleId="paragraph">
    <w:name w:val="paragraph"/>
    <w:basedOn w:val="Normal"/>
    <w:rsid w:val="00424FF0"/>
    <w:pPr>
      <w:spacing w:before="100" w:beforeAutospacing="1" w:after="100" w:afterAutospacing="1"/>
    </w:pPr>
    <w:rPr>
      <w:sz w:val="24"/>
      <w:szCs w:val="24"/>
      <w:lang w:val="en-CA"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1018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C51018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10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3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dmin@mcdonaldinstitute.ca?subject=Visiting%20Scientist%20Application%20-%20%7bLast%20Name%7d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05E3C2-9916-9649-8988-5C8C1ECBF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09</Words>
  <Characters>3476</Characters>
  <Application>Microsoft Office Word</Application>
  <DocSecurity>0</DocSecurity>
  <Lines>28</Lines>
  <Paragraphs>8</Paragraphs>
  <ScaleCrop>false</ScaleCrop>
  <Company>Baptist Health Care Foundation</Company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Template 2003</dc:title>
  <dc:subject>Foundation Scholarship Application</dc:subject>
  <dc:creator>Kay Dutton</dc:creator>
  <cp:keywords>Application</cp:keywords>
  <dc:description>Scholarship Application</dc:description>
  <cp:lastModifiedBy>Canadian Particle Astrophysics Centre at Queen's University</cp:lastModifiedBy>
  <cp:revision>5</cp:revision>
  <cp:lastPrinted>2018-06-28T14:26:00Z</cp:lastPrinted>
  <dcterms:created xsi:type="dcterms:W3CDTF">2019-12-05T16:06:00Z</dcterms:created>
  <dcterms:modified xsi:type="dcterms:W3CDTF">2019-12-05T16:08:00Z</dcterms:modified>
  <cp:category>Scholarship</cp:category>
</cp:coreProperties>
</file>